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5AEFA" w14:textId="5A8063D7" w:rsidR="003E0016" w:rsidRDefault="00645ADC" w:rsidP="003E0016">
      <w:pPr>
        <w:rPr>
          <w:rFonts w:ascii="Times New Roman" w:hAnsi="Times New Roman" w:cs="Times New Roman"/>
          <w:sz w:val="24"/>
          <w:szCs w:val="24"/>
        </w:rPr>
      </w:pPr>
      <w:bookmarkStart w:id="0" w:name="_Hlk133279395"/>
      <w:r>
        <w:rPr>
          <w:rFonts w:ascii="Times New Roman" w:hAnsi="Times New Roman" w:cs="Times New Roman"/>
          <w:b/>
          <w:bCs/>
          <w:sz w:val="24"/>
          <w:szCs w:val="24"/>
        </w:rPr>
        <w:t>Supplementary T</w:t>
      </w:r>
      <w:r w:rsidR="003E0016" w:rsidRPr="007942BB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 w:rsidR="00515C24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="003E0016" w:rsidRPr="007942BB">
        <w:rPr>
          <w:rFonts w:ascii="Times New Roman" w:hAnsi="Times New Roman" w:cs="Times New Roman"/>
          <w:sz w:val="24"/>
          <w:szCs w:val="24"/>
        </w:rPr>
        <w:t xml:space="preserve"> </w:t>
      </w:r>
      <w:r w:rsidR="003E0016">
        <w:rPr>
          <w:rFonts w:ascii="Times New Roman" w:hAnsi="Times New Roman" w:cs="Times New Roman"/>
          <w:sz w:val="24"/>
          <w:szCs w:val="24"/>
        </w:rPr>
        <w:t xml:space="preserve">The ability of different insulin surrogate markers to predict </w:t>
      </w:r>
      <w:r w:rsidR="00EE277F">
        <w:rPr>
          <w:rFonts w:ascii="Times New Roman" w:hAnsi="Times New Roman" w:cs="Times New Roman"/>
          <w:sz w:val="24"/>
          <w:szCs w:val="24"/>
        </w:rPr>
        <w:t xml:space="preserve">the </w:t>
      </w:r>
      <w:r w:rsidR="003E0016">
        <w:rPr>
          <w:rFonts w:ascii="Times New Roman" w:hAnsi="Times New Roman" w:cs="Times New Roman"/>
          <w:sz w:val="24"/>
          <w:szCs w:val="24"/>
        </w:rPr>
        <w:t>metabolic syndrome and hypertension in younger police officers</w:t>
      </w:r>
      <w:bookmarkEnd w:id="0"/>
      <w:r w:rsidR="003E0016">
        <w:rPr>
          <w:rFonts w:ascii="Times New Roman" w:hAnsi="Times New Roman" w:cs="Times New Roman"/>
          <w:sz w:val="24"/>
          <w:szCs w:val="24"/>
        </w:rPr>
        <w:t xml:space="preserve"> (age &lt; 48 years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249"/>
        <w:gridCol w:w="2859"/>
        <w:gridCol w:w="1591"/>
        <w:gridCol w:w="2133"/>
        <w:gridCol w:w="2133"/>
        <w:gridCol w:w="1262"/>
        <w:gridCol w:w="1731"/>
      </w:tblGrid>
      <w:tr w:rsidR="003E0016" w:rsidRPr="00674CE2" w14:paraId="27B3AD79" w14:textId="77777777" w:rsidTr="00F727AE">
        <w:trPr>
          <w:trHeight w:val="264"/>
        </w:trPr>
        <w:tc>
          <w:tcPr>
            <w:tcW w:w="8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E694BF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R surrogate index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53AD5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UC (95% CI)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EAFE1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7E34EA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ensitivity (%)</w:t>
            </w: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0C2DC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pecificity (%)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004131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ut-off</w:t>
            </w: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D1FBC0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Youden index</w:t>
            </w:r>
          </w:p>
        </w:tc>
      </w:tr>
      <w:tr w:rsidR="003E0016" w:rsidRPr="00674CE2" w14:paraId="0078C944" w14:textId="77777777" w:rsidTr="00F727AE">
        <w:trPr>
          <w:trHeight w:val="264"/>
        </w:trPr>
        <w:tc>
          <w:tcPr>
            <w:tcW w:w="18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2C1B1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 predict Metabolic syndrome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D68C2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8C2ED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AE008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155E4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8F481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E0016" w:rsidRPr="00674CE2" w14:paraId="0EF40952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DE55C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M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4C1FA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4 (0.739-0.770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28B12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DFB44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95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D55B6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.2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E2A9E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80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5C0D9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2</w:t>
            </w:r>
          </w:p>
        </w:tc>
      </w:tr>
      <w:tr w:rsidR="003E0016" w:rsidRPr="00674CE2" w14:paraId="1C19C41C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4304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C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5BB15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0 (0.754-0.784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6EB2D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8C8F4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.96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22DE7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1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7DB18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.00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D224D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1</w:t>
            </w:r>
          </w:p>
        </w:tc>
      </w:tr>
      <w:tr w:rsidR="003E0016" w:rsidRPr="00674CE2" w14:paraId="7E2E0B40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51B5F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TyG index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7E401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0 (0.868-0.891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C1B2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DA082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.40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362B5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03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E9E89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5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4AD02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4</w:t>
            </w:r>
          </w:p>
        </w:tc>
      </w:tr>
      <w:tr w:rsidR="003E0016" w:rsidRPr="00674CE2" w14:paraId="1FC44C4F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29B3F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TG/HDL-C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AA99D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1 (0.859-0.883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9AAD4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B42BB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.5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BF739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50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FFC6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3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C465D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00</w:t>
            </w:r>
          </w:p>
        </w:tc>
      </w:tr>
      <w:tr w:rsidR="003E0016" w:rsidRPr="00674CE2" w14:paraId="4EB55408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0231A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TyG-BM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F8353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9 (0.846-0.872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DC9B1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4A2A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92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D164E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.79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DA1A6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1.57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F4C0C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7</w:t>
            </w:r>
          </w:p>
        </w:tc>
      </w:tr>
      <w:tr w:rsidR="003E0016" w:rsidRPr="00674CE2" w14:paraId="54359099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5916C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TyG-WC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89FE5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8 (0.886-0.908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AEEDC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A1928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2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3E5F5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.0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99F7E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6.37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85870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3</w:t>
            </w:r>
          </w:p>
        </w:tc>
      </w:tr>
      <w:tr w:rsidR="003E0016" w:rsidRPr="00674CE2" w14:paraId="7B3DFDAF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1FE4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METS-IR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92D4A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0 (0.868-0.892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B6A51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A77A0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80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BF292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.10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57C6B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46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2EEBF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09</w:t>
            </w:r>
          </w:p>
        </w:tc>
      </w:tr>
      <w:tr w:rsidR="003E0016" w:rsidRPr="00674CE2" w14:paraId="6CC64248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A1CC9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LAP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F0864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4 (0.883-0.905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18EBE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DBB29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.75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1C6D9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.33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5115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17083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1</w:t>
            </w:r>
          </w:p>
        </w:tc>
      </w:tr>
      <w:tr w:rsidR="003E0016" w:rsidRPr="00674CE2" w14:paraId="621FEF9D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9A531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VA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04F7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0 (0.868-0.891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27277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E0715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33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2B840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.8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34067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A5807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2</w:t>
            </w:r>
          </w:p>
        </w:tc>
      </w:tr>
      <w:tr w:rsidR="003E0016" w:rsidRPr="00674CE2" w14:paraId="6AE912E2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8499A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AIP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C848B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1 (0.859-0.883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9C0A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019C7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.5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9C1BB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4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A05FE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499B1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00</w:t>
            </w:r>
          </w:p>
        </w:tc>
      </w:tr>
      <w:tr w:rsidR="003E0016" w:rsidRPr="00674CE2" w14:paraId="0867D2D1" w14:textId="77777777" w:rsidTr="00F727AE">
        <w:trPr>
          <w:trHeight w:val="264"/>
        </w:trPr>
        <w:tc>
          <w:tcPr>
            <w:tcW w:w="18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66469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 predict hypertension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6D0CE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565AC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5478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6964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30D73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E0016" w:rsidRPr="00674CE2" w14:paraId="18E94A7A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F4DD5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M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996CE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7 (0.620-0.654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B400B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AC5B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87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4E80A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29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69E54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80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B610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2</w:t>
            </w:r>
          </w:p>
        </w:tc>
      </w:tr>
      <w:tr w:rsidR="003E0016" w:rsidRPr="00674CE2" w14:paraId="6EC92599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AD973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C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4F449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1 (0.613-0.648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C5064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4C4D3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28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FAAD7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7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9F24B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00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0E836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0</w:t>
            </w:r>
          </w:p>
        </w:tc>
      </w:tr>
      <w:tr w:rsidR="003E0016" w:rsidRPr="00674CE2" w14:paraId="27375285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45173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TyG index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6DC9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3 (0.646-0.680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19D06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1C352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04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F2052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.82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7A343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9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0108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9</w:t>
            </w:r>
          </w:p>
        </w:tc>
      </w:tr>
      <w:tr w:rsidR="003E0016" w:rsidRPr="00674CE2" w14:paraId="7B7724A6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57E27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TG/HDL-C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55CBC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0 (0.612-0.647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3657A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8B03E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94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E19D6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6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1F306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DD36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6</w:t>
            </w:r>
          </w:p>
        </w:tc>
      </w:tr>
      <w:tr w:rsidR="003E0016" w:rsidRPr="00674CE2" w14:paraId="7481C8FD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5F1D0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TyG-BM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A75A1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3 (0.655-0.689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F7CC0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1B4BB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53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F41BF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22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A3818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8.41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6C64A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8</w:t>
            </w:r>
          </w:p>
        </w:tc>
      </w:tr>
      <w:tr w:rsidR="003E0016" w:rsidRPr="00674CE2" w14:paraId="03BB7D47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89662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TyG-WC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E0CD7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5 (0.658-0.692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F426A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399BA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25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D3767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44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6B85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6.66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0A5F4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7</w:t>
            </w:r>
          </w:p>
        </w:tc>
      </w:tr>
      <w:tr w:rsidR="003E0016" w:rsidRPr="00674CE2" w14:paraId="7EE38F34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1B52E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METS-IR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07BE2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2 (0.635-0.669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D3C3C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C86EF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30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1876B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8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4F2CE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05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3A813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2</w:t>
            </w:r>
          </w:p>
        </w:tc>
      </w:tr>
      <w:tr w:rsidR="003E0016" w:rsidRPr="00674CE2" w14:paraId="47870070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9C7D5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LAP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41FA7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6 (0.638-0.673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F2B74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2B631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53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4405A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6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B2A2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89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2C6F2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2</w:t>
            </w:r>
          </w:p>
        </w:tc>
      </w:tr>
      <w:tr w:rsidR="003E0016" w:rsidRPr="00674CE2" w14:paraId="72317554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8B051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VA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0CEEC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3 (0.596-0.631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EEFC1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0858B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72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01BD0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.8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7A6C6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5B3D9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6</w:t>
            </w:r>
          </w:p>
        </w:tc>
      </w:tr>
      <w:tr w:rsidR="003E0016" w:rsidRPr="00674CE2" w14:paraId="41037467" w14:textId="77777777" w:rsidTr="00F727AE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F0E20" w14:textId="77777777" w:rsidR="003E0016" w:rsidRPr="00674CE2" w:rsidRDefault="003E0016" w:rsidP="00F727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sz w:val="20"/>
                <w:szCs w:val="20"/>
              </w:rPr>
              <w:t>AIP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7DD025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0 (0.612-0.647)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A6F249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A9A200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32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B8BEC8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25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7BBDE5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30DFB7" w14:textId="77777777" w:rsidR="003E0016" w:rsidRPr="00674CE2" w:rsidRDefault="003E0016" w:rsidP="00F727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74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6</w:t>
            </w:r>
          </w:p>
        </w:tc>
      </w:tr>
    </w:tbl>
    <w:p w14:paraId="3C957640" w14:textId="26FD811E" w:rsidR="003E0016" w:rsidRPr="003E0016" w:rsidRDefault="003E0016" w:rsidP="003E0016">
      <w:pPr>
        <w:spacing w:line="276" w:lineRule="auto"/>
        <w:jc w:val="thaiDistribute"/>
        <w:rPr>
          <w:rFonts w:ascii="Times New Roman" w:hAnsi="Times New Roman" w:cs="Times New Roman"/>
          <w:sz w:val="20"/>
          <w:szCs w:val="20"/>
        </w:rPr>
      </w:pPr>
      <w:r w:rsidRPr="003E0016">
        <w:rPr>
          <w:rFonts w:ascii="Times New Roman" w:hAnsi="Times New Roman" w:cs="Times New Roman"/>
          <w:noProof/>
          <w:sz w:val="20"/>
          <w:szCs w:val="20"/>
        </w:rPr>
        <w:t xml:space="preserve">Younger age, age &lt; 48 years; BMI, body mass index; WC, waist circumference; TyG index, triglyceride glucose index; TG/HDL-c, triglycerides/high-density lipoprotein cholesterol ratio; TyG-BMI, TyG index with body mass index; TyG-WC, TyG index with waist circumference; METS-IR, </w:t>
      </w:r>
      <w:r w:rsidR="00EE277F">
        <w:rPr>
          <w:rFonts w:ascii="Times New Roman" w:hAnsi="Times New Roman" w:cs="Times New Roman"/>
          <w:noProof/>
          <w:sz w:val="20"/>
          <w:szCs w:val="20"/>
        </w:rPr>
        <w:t xml:space="preserve">a </w:t>
      </w:r>
      <w:r w:rsidRPr="003E0016">
        <w:rPr>
          <w:rFonts w:ascii="Times New Roman" w:hAnsi="Times New Roman" w:cs="Times New Roman"/>
          <w:sz w:val="20"/>
          <w:szCs w:val="20"/>
        </w:rPr>
        <w:t xml:space="preserve">metabolic score for insulin resistance; LAP, Lipid accumulation product; VAI, </w:t>
      </w:r>
      <w:r w:rsidRPr="003E0016">
        <w:rPr>
          <w:rFonts w:ascii="Times New Roman" w:hAnsi="Times New Roman" w:cs="Times New Roman"/>
          <w:color w:val="212121"/>
          <w:sz w:val="20"/>
          <w:szCs w:val="20"/>
        </w:rPr>
        <w:t>Visceral obesity index; AIP, atherogenic index of plasma</w:t>
      </w:r>
    </w:p>
    <w:p w14:paraId="0489BB32" w14:textId="77777777" w:rsidR="00B22E1E" w:rsidRDefault="00B22E1E"/>
    <w:sectPr w:rsidR="00B22E1E" w:rsidSect="003E001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sjS2NDM1NTI2MDRS0lEKTi0uzszPAykwrAUAEj/ixCwAAAA="/>
  </w:docVars>
  <w:rsids>
    <w:rsidRoot w:val="003E0016"/>
    <w:rsid w:val="00135DC3"/>
    <w:rsid w:val="003E0016"/>
    <w:rsid w:val="004E0A8F"/>
    <w:rsid w:val="00515C24"/>
    <w:rsid w:val="00645ADC"/>
    <w:rsid w:val="0093662F"/>
    <w:rsid w:val="00B22E1E"/>
    <w:rsid w:val="00EE2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68E1A"/>
  <w15:chartTrackingRefBased/>
  <w15:docId w15:val="{9E933233-EC17-4BA2-84C4-93EB05435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0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3</Words>
  <Characters>1619</Characters>
  <Application>Microsoft Office Word</Application>
  <DocSecurity>0</DocSecurity>
  <Lines>13</Lines>
  <Paragraphs>3</Paragraphs>
  <ScaleCrop>false</ScaleCrop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yada Kwanhian</dc:creator>
  <cp:keywords/>
  <dc:description/>
  <cp:lastModifiedBy>Rujikorn Rattanatham</cp:lastModifiedBy>
  <cp:revision>4</cp:revision>
  <dcterms:created xsi:type="dcterms:W3CDTF">2023-02-24T03:12:00Z</dcterms:created>
  <dcterms:modified xsi:type="dcterms:W3CDTF">2023-04-24T18:51:00Z</dcterms:modified>
</cp:coreProperties>
</file>